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0B1149" w14:textId="77777777" w:rsidR="00067D0F" w:rsidRDefault="00BE1F00">
      <w:bookmarkStart w:id="0" w:name="_GoBack"/>
      <w:r>
        <w:rPr>
          <w:noProof/>
          <w:lang w:val="en-US"/>
        </w:rPr>
        <w:drawing>
          <wp:inline distT="0" distB="0" distL="0" distR="0" wp14:anchorId="6BA301B2" wp14:editId="57EC51BC">
            <wp:extent cx="5486400" cy="3200400"/>
            <wp:effectExtent l="0" t="0" r="0" b="0"/>
            <wp:docPr id="34" name="Chart 3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  <w:bookmarkEnd w:id="0"/>
    </w:p>
    <w:sectPr w:rsidR="00067D0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I0sjAyNTczMrG0NDNR0lEKTi0uzszPAykwqQUAWlvj0ywAAAA="/>
  </w:docVars>
  <w:rsids>
    <w:rsidRoot w:val="008A702B"/>
    <w:rsid w:val="00067D0F"/>
    <w:rsid w:val="003E2060"/>
    <w:rsid w:val="00675D1D"/>
    <w:rsid w:val="006B1421"/>
    <w:rsid w:val="006B18C1"/>
    <w:rsid w:val="006F23D1"/>
    <w:rsid w:val="00807CF3"/>
    <w:rsid w:val="008A702B"/>
    <w:rsid w:val="0094235F"/>
    <w:rsid w:val="009F4EA7"/>
    <w:rsid w:val="00BE1F00"/>
    <w:rsid w:val="00D44C1D"/>
    <w:rsid w:val="00F148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905602"/>
  <w15:chartTrackingRefBased/>
  <w15:docId w15:val="{72DB16D5-6185-4BC2-A5BB-1579E1B92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Total Order Price&lt;&lt;foreach [in customers]&gt;&gt;&lt;&lt;x [CustomerName]&gt;&gt;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view3D>
      <c:rotX val="30"/>
      <c:rotY val="0"/>
      <c:depthPercent val="100"/>
      <c:rAngAx val="0"/>
    </c:view3D>
    <c:floor>
      <c:thickness val="0"/>
      <c:spPr>
        <a:noFill/>
        <a:ln>
          <a:noFill/>
        </a:ln>
        <a:effectLst/>
        <a:sp3d/>
      </c:spPr>
    </c:floor>
    <c:sideWall>
      <c:thickness val="0"/>
      <c:spPr>
        <a:noFill/>
        <a:ln>
          <a:noFill/>
        </a:ln>
        <a:effectLst/>
        <a:sp3d/>
      </c:spPr>
    </c:sideWall>
    <c:backWall>
      <c:thickness val="0"/>
      <c:spPr>
        <a:noFill/>
        <a:ln>
          <a:noFill/>
        </a:ln>
        <a:effectLst/>
        <a:sp3d/>
      </c:spPr>
    </c:backWall>
    <c:plotArea>
      <c:layout/>
      <c:pie3D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Total Order Price&lt;&lt;y [Order.Sum(c =&gt; c.Price)]&gt;&gt;&lt;&lt;pointColor [Color] &gt;&gt;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01-54C7-480B-93F7-73745AA5D089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03-54C7-480B-93F7-73745AA5D089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05-54C7-480B-93F7-73745AA5D089}"/>
              </c:ext>
            </c:extLst>
          </c:dPt>
          <c:dPt>
            <c:idx val="3"/>
            <c:bubble3D val="0"/>
            <c:spPr>
              <a:solidFill>
                <a:schemeClr val="accent4"/>
              </a:solidFill>
              <a:ln w="25400">
                <a:solidFill>
                  <a:schemeClr val="lt1"/>
                </a:solidFill>
              </a:ln>
              <a:effectLst/>
              <a:sp3d contourW="25400">
                <a:contourClr>
                  <a:schemeClr val="lt1"/>
                </a:contourClr>
              </a:sp3d>
            </c:spPr>
            <c:extLst>
              <c:ext xmlns:c16="http://schemas.microsoft.com/office/drawing/2014/chart" uri="{C3380CC4-5D6E-409C-BE32-E72D297353CC}">
                <c16:uniqueId val="{00000007-54C7-480B-93F7-73745AA5D089}"/>
              </c:ext>
            </c:extLst>
          </c:dPt>
          <c:cat>
            <c:strRef>
              <c:f>Sheet1!$A$2:$A$5</c:f>
              <c:strCache>
                <c:ptCount val="4"/>
                <c:pt idx="0">
                  <c:v>A</c:v>
                </c:pt>
                <c:pt idx="1">
                  <c:v>B</c:v>
                </c:pt>
                <c:pt idx="2">
                  <c:v>C</c:v>
                </c:pt>
                <c:pt idx="3">
                  <c:v>D</c:v>
                </c:pt>
              </c:strCache>
            </c:strRef>
          </c:cat>
          <c:val>
            <c:numRef>
              <c:f>Sheet1!$B$2:$B$5</c:f>
              <c:numCache>
                <c:formatCode>General</c:formatCode>
                <c:ptCount val="4"/>
                <c:pt idx="0">
                  <c:v>8.1999999999999993</c:v>
                </c:pt>
                <c:pt idx="1">
                  <c:v>3.2</c:v>
                </c:pt>
                <c:pt idx="2">
                  <c:v>1.4</c:v>
                </c:pt>
                <c:pt idx="3">
                  <c:v>1.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54C7-480B-93F7-73745AA5D08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</c:pie3DChart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6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Иван</dc:creator>
  <cp:keywords/>
  <dc:description/>
  <cp:lastModifiedBy>Ali Ahmed sahi</cp:lastModifiedBy>
  <cp:revision>7</cp:revision>
  <dcterms:created xsi:type="dcterms:W3CDTF">2018-06-08T10:47:00Z</dcterms:created>
  <dcterms:modified xsi:type="dcterms:W3CDTF">2018-06-08T11:11:00Z</dcterms:modified>
</cp:coreProperties>
</file>